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7BFB2ED1" w14:textId="77777777" w:rsidR="00D62AEF" w:rsidRPr="00BF4AB6" w:rsidRDefault="00BF4AB6">
      <w:pPr>
        <w:pStyle w:val="Cmsor1"/>
      </w:pPr>
      <w:r w:rsidRPr="00BF4AB6">
        <w:t>Vízre</w:t>
      </w:r>
      <w:bookmarkStart w:id="0" w:name="_GoBack"/>
      <w:bookmarkEnd w:id="0"/>
      <w:r w:rsidRPr="00BF4AB6">
        <w:t>ndszerek modellezés – vizsgatételek</w:t>
      </w:r>
    </w:p>
    <w:p w14:paraId="6E401337" w14:textId="77777777" w:rsidR="00D62AEF" w:rsidRPr="00BF4AB6" w:rsidRDefault="00BF4AB6">
      <w:proofErr w:type="gramStart"/>
      <w:r w:rsidRPr="00BF4AB6">
        <w:t>www.vit.bme.hu</w:t>
      </w:r>
      <w:proofErr w:type="gramEnd"/>
      <w:r w:rsidRPr="00BF4AB6">
        <w:t>, 20</w:t>
      </w:r>
      <w:r w:rsidR="00860909">
        <w:t>2</w:t>
      </w:r>
      <w:r w:rsidR="00760AEE">
        <w:t>2</w:t>
      </w:r>
      <w:r w:rsidRPr="00BF4AB6">
        <w:t>.</w:t>
      </w:r>
      <w:r w:rsidR="004B39BB">
        <w:t>12</w:t>
      </w:r>
      <w:r w:rsidRPr="00BF4AB6">
        <w:t>.</w:t>
      </w:r>
      <w:r w:rsidR="00760AEE">
        <w:t>10</w:t>
      </w:r>
      <w:r w:rsidR="00410562">
        <w:t xml:space="preserve"> </w:t>
      </w:r>
      <w:r w:rsidRPr="00BF4AB6">
        <w:t>.</w:t>
      </w:r>
    </w:p>
    <w:p w14:paraId="2B2E1899" w14:textId="77777777" w:rsidR="00D62AEF" w:rsidRPr="00BF4AB6" w:rsidRDefault="00BF4AB6">
      <w:r w:rsidRPr="00BF4AB6">
        <w:t>Szóbeli vizsg</w:t>
      </w:r>
      <w:r w:rsidR="00C128FA">
        <w:t xml:space="preserve">a, </w:t>
      </w:r>
      <w:r w:rsidRPr="00BF4AB6">
        <w:t>3 kérdést</w:t>
      </w:r>
      <w:r w:rsidR="00C128FA">
        <w:t xml:space="preserve"> kell megválaszolni</w:t>
      </w:r>
      <w:r w:rsidRPr="00BF4AB6">
        <w:t>.</w:t>
      </w:r>
    </w:p>
    <w:p w14:paraId="2272638D" w14:textId="77777777" w:rsidR="00D62AEF" w:rsidRPr="00BF4AB6" w:rsidRDefault="00BF4AB6">
      <w:pPr>
        <w:pStyle w:val="Cmsor1"/>
      </w:pPr>
      <w:r w:rsidRPr="00BF4AB6">
        <w:t>Hidrológiai modellezés</w:t>
      </w:r>
    </w:p>
    <w:p w14:paraId="1961D405" w14:textId="77777777" w:rsidR="00D62AEF" w:rsidRPr="00BF4AB6" w:rsidRDefault="00BF4AB6">
      <w:pPr>
        <w:numPr>
          <w:ilvl w:val="0"/>
          <w:numId w:val="3"/>
        </w:numPr>
        <w:spacing w:after="0"/>
        <w:ind w:hanging="360"/>
        <w:contextualSpacing/>
      </w:pPr>
      <w:r w:rsidRPr="00BF4AB6">
        <w:t>Osztályozza a csapadék-lefolyás modelleket különböző szempontok szerint. Nevezzen meg alkalmazási példát az adott modelltípusokra!</w:t>
      </w:r>
    </w:p>
    <w:p w14:paraId="590F7558" w14:textId="77777777" w:rsidR="00D62AEF" w:rsidRPr="00BF4AB6" w:rsidRDefault="00BF4AB6">
      <w:pPr>
        <w:numPr>
          <w:ilvl w:val="0"/>
          <w:numId w:val="3"/>
        </w:numPr>
        <w:spacing w:after="0"/>
        <w:ind w:hanging="360"/>
        <w:contextualSpacing/>
      </w:pPr>
      <w:r w:rsidRPr="00BF4AB6">
        <w:t>A modellalkotás folyamatában megkülönböztetünk perceptuális, konceptuális és procedurális modelleket. Mi a különbség a felsorolt modellek között? Milyen tényezők befolyásolják a perceptuális modellt?</w:t>
      </w:r>
    </w:p>
    <w:p w14:paraId="41158D48" w14:textId="77777777" w:rsidR="00D62AEF" w:rsidRPr="00BF4AB6" w:rsidRDefault="00A8616C" w:rsidP="00A8616C">
      <w:pPr>
        <w:pStyle w:val="Listaszerbekezds"/>
        <w:numPr>
          <w:ilvl w:val="0"/>
          <w:numId w:val="3"/>
        </w:numPr>
        <w:spacing w:after="0"/>
        <w:ind w:left="714" w:hanging="357"/>
      </w:pPr>
      <w:r w:rsidRPr="00A8616C">
        <w:t>Az időbeliségét tekintve alapvetően milyen két szimuláció-típust különítünk el csapadék-lefolyás modellezés esetén? Ez hogyan befolyásolja a kalibráció és az igazolás folyamatát, valamint az ahhoz szükséges adatigényt?</w:t>
      </w:r>
    </w:p>
    <w:p w14:paraId="72D9D49A" w14:textId="77777777" w:rsidR="00D62AEF" w:rsidRPr="00BF4AB6" w:rsidRDefault="00BF4AB6" w:rsidP="00BF4AB6">
      <w:pPr>
        <w:numPr>
          <w:ilvl w:val="0"/>
          <w:numId w:val="3"/>
        </w:numPr>
        <w:ind w:hanging="360"/>
        <w:contextualSpacing/>
      </w:pPr>
      <w:r w:rsidRPr="00BF4AB6">
        <w:t>Mik az összevont paraméterű lefolyásmodellek legfőbb jellemzői? (alapegyenletek, paraméterek fizikai tartalma, számítási idő, térbeli felbontás stb.)</w:t>
      </w:r>
    </w:p>
    <w:p w14:paraId="29BE02CB" w14:textId="77777777" w:rsidR="00D62AEF" w:rsidRPr="00BF4AB6" w:rsidRDefault="00BF4AB6" w:rsidP="00BF4AB6">
      <w:pPr>
        <w:numPr>
          <w:ilvl w:val="0"/>
          <w:numId w:val="3"/>
        </w:numPr>
        <w:ind w:hanging="360"/>
        <w:contextualSpacing/>
      </w:pPr>
      <w:r w:rsidRPr="00BF4AB6">
        <w:t xml:space="preserve">A kalibráció során számos mutatót használunk az illeszkedés jóságának leírására. Milyen mutatószámokat ismer? </w:t>
      </w:r>
    </w:p>
    <w:p w14:paraId="797E007B" w14:textId="77777777" w:rsidR="00D62AEF" w:rsidRPr="00BF4AB6" w:rsidRDefault="00BF4AB6" w:rsidP="00BF4AB6">
      <w:pPr>
        <w:numPr>
          <w:ilvl w:val="0"/>
          <w:numId w:val="3"/>
        </w:numPr>
        <w:ind w:hanging="360"/>
        <w:contextualSpacing/>
      </w:pPr>
      <w:r w:rsidRPr="00BF4AB6">
        <w:t xml:space="preserve">MI az </w:t>
      </w:r>
      <w:proofErr w:type="spellStart"/>
      <w:r w:rsidRPr="00BF4AB6">
        <w:t>ekvifinalitás</w:t>
      </w:r>
      <w:proofErr w:type="spellEnd"/>
      <w:r w:rsidRPr="00BF4AB6">
        <w:t xml:space="preserve">? Hogyan tudjuk kezelni? </w:t>
      </w:r>
    </w:p>
    <w:p w14:paraId="71E56D9C" w14:textId="77777777" w:rsidR="00D62AEF" w:rsidRPr="00BF4AB6" w:rsidRDefault="00BF4AB6">
      <w:pPr>
        <w:pStyle w:val="Cmsor1"/>
      </w:pPr>
      <w:r w:rsidRPr="00BF4AB6">
        <w:t>Folyóhálózatok 1D modellezése</w:t>
      </w:r>
    </w:p>
    <w:p w14:paraId="09AAEE7D" w14:textId="77777777" w:rsidR="00D62AEF" w:rsidRPr="00BF4AB6" w:rsidRDefault="00BF4AB6" w:rsidP="0040258F">
      <w:pPr>
        <w:numPr>
          <w:ilvl w:val="0"/>
          <w:numId w:val="3"/>
        </w:numPr>
        <w:ind w:hanging="360"/>
        <w:contextualSpacing/>
      </w:pPr>
      <w:r w:rsidRPr="00BF4AB6">
        <w:t>Mutassa be, hogy hogyan lehet tározókkal sematizálni nyárigátakkal tagolt hullámtéren a lefolyás számítását 1D folyómodellel! („1D+” modellezés)</w:t>
      </w:r>
    </w:p>
    <w:p w14:paraId="7D8BEBC7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t>Fogalmazzon meg alapelveket egy 1D modell keresztszelvényeinek helyszínrajzi felvételére! Hova? Milyen sűrűn?</w:t>
      </w:r>
    </w:p>
    <w:p w14:paraId="7BE11E3C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t xml:space="preserve">Ha digitális domborzati modell alapján, </w:t>
      </w:r>
      <w:proofErr w:type="spellStart"/>
      <w:r w:rsidRPr="00BF4AB6">
        <w:t>helyszínrajzilag</w:t>
      </w:r>
      <w:proofErr w:type="spellEnd"/>
      <w:r w:rsidRPr="00BF4AB6">
        <w:t xml:space="preserve"> szabadon építjük fel az 1D folyómodellünket, akkor ehhez a helyszínrajzon milyen főbb vonalakat kell definiálni? Milyen elvek alapján becsülhetjük meg, hogy egy mellékágat célszerű-e külön ágként beépítünk?</w:t>
      </w:r>
    </w:p>
    <w:p w14:paraId="0651E833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t>Egy MÁSZ meghatározását szolgáló 1D folyómodellt milyen mért jellemzőkre kalibrálna és igazolna? És egy árvízi előrejelző folyómodellt?</w:t>
      </w:r>
    </w:p>
    <w:p w14:paraId="0F459E82" w14:textId="77777777" w:rsidR="00D62AEF" w:rsidRPr="00BF4AB6" w:rsidRDefault="00BF4AB6" w:rsidP="0040258F">
      <w:pPr>
        <w:numPr>
          <w:ilvl w:val="0"/>
          <w:numId w:val="3"/>
        </w:numPr>
        <w:ind w:hanging="360"/>
        <w:contextualSpacing/>
      </w:pPr>
      <w:r w:rsidRPr="00BF4AB6">
        <w:t>Soroljon fel bizonytalansági forrásokat folyók árvízi lefolyásának 1D modellezésében!</w:t>
      </w:r>
    </w:p>
    <w:p w14:paraId="7CDE9A9E" w14:textId="77777777" w:rsidR="00D62AEF" w:rsidRPr="00BF4AB6" w:rsidRDefault="00BF4AB6">
      <w:pPr>
        <w:pStyle w:val="Cmsor1"/>
      </w:pPr>
      <w:r w:rsidRPr="00BF4AB6">
        <w:t>Domb- és síkvidéki árvízi veszélytérképezés modellezési eljárásai</w:t>
      </w:r>
    </w:p>
    <w:p w14:paraId="02DEA4DA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t xml:space="preserve">Ismertesse egy ártéri </w:t>
      </w:r>
      <w:proofErr w:type="spellStart"/>
      <w:r w:rsidRPr="00BF4AB6">
        <w:t>öblözet</w:t>
      </w:r>
      <w:proofErr w:type="spellEnd"/>
      <w:r w:rsidRPr="00BF4AB6">
        <w:t xml:space="preserve"> elöntésének folyó-szakadás-ártér modellrendszerét</w:t>
      </w:r>
      <w:r w:rsidR="00760AEE">
        <w:t>, kitérve a kölcsönhatásra</w:t>
      </w:r>
      <w:r w:rsidRPr="00BF4AB6">
        <w:t>!</w:t>
      </w:r>
    </w:p>
    <w:p w14:paraId="3266DFA4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t xml:space="preserve">Milyen szimulációkkal, milyen változókon keresztül modellezné az árvízi veszély eloszlását egy ártéri </w:t>
      </w:r>
      <w:proofErr w:type="spellStart"/>
      <w:r w:rsidRPr="00BF4AB6">
        <w:t>öblözetben</w:t>
      </w:r>
      <w:proofErr w:type="spellEnd"/>
      <w:r w:rsidRPr="00BF4AB6">
        <w:t>, számos szakadási helyet feltételezve?</w:t>
      </w:r>
    </w:p>
    <w:p w14:paraId="2F9E6302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lastRenderedPageBreak/>
        <w:t xml:space="preserve">Hogyan számítaná az elöntés valószínűségét egy </w:t>
      </w:r>
      <w:r w:rsidR="00760AEE">
        <w:t xml:space="preserve">ártéri </w:t>
      </w:r>
      <w:proofErr w:type="spellStart"/>
      <w:r w:rsidR="00760AEE">
        <w:t>öblözetben</w:t>
      </w:r>
      <w:proofErr w:type="spellEnd"/>
      <w:r w:rsidR="00760AEE">
        <w:t xml:space="preserve">? </w:t>
      </w:r>
    </w:p>
    <w:p w14:paraId="6A4918B1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t>Milyen elven modellezzük egy dombvidéki víztározó alatti árvízveszélyt? Hogyan vehető figyelembe a gáttest átszakadásának bizonytalansága?</w:t>
      </w:r>
    </w:p>
    <w:p w14:paraId="11453DC2" w14:textId="77777777" w:rsidR="00D62AEF" w:rsidRPr="00BF4AB6" w:rsidRDefault="00A8616C" w:rsidP="0040258F">
      <w:pPr>
        <w:numPr>
          <w:ilvl w:val="0"/>
          <w:numId w:val="3"/>
        </w:numPr>
        <w:spacing w:after="0"/>
        <w:ind w:hanging="360"/>
        <w:contextualSpacing/>
      </w:pPr>
      <w:r>
        <w:t>Egy</w:t>
      </w:r>
      <w:r w:rsidRPr="00BF4AB6">
        <w:t xml:space="preserve"> </w:t>
      </w:r>
      <w:r>
        <w:t xml:space="preserve">meredek </w:t>
      </w:r>
      <w:r w:rsidRPr="00BF4AB6">
        <w:t xml:space="preserve">völgy fölött elhelyezkedő nagy víztározó gátjának </w:t>
      </w:r>
      <w:r>
        <w:t>átszakadása által okozott</w:t>
      </w:r>
      <w:r w:rsidRPr="00BF4AB6">
        <w:t xml:space="preserve"> árhullám</w:t>
      </w:r>
      <w:r>
        <w:t xml:space="preserve"> lefolyását számítanánk 2D-ben.</w:t>
      </w:r>
      <w:r w:rsidRPr="00BF4AB6">
        <w:t xml:space="preserve"> Mi</w:t>
      </w:r>
      <w:r>
        <w:t>lyen érvek szólnak amellett, hogy a völgyben haladó</w:t>
      </w:r>
      <w:r w:rsidRPr="00BF4AB6">
        <w:t xml:space="preserve"> patakmeder geometriáját </w:t>
      </w:r>
      <w:r>
        <w:t>és a völgy részletes területhasználati térképét nem használjuk fel a modell felépítésében</w:t>
      </w:r>
      <w:r w:rsidRPr="00BF4AB6">
        <w:t>?</w:t>
      </w:r>
      <w:r w:rsidR="00BF4AB6" w:rsidRPr="00BF4AB6">
        <w:t xml:space="preserve"> </w:t>
      </w:r>
    </w:p>
    <w:p w14:paraId="285EEDD5" w14:textId="77777777" w:rsidR="00D62AEF" w:rsidRPr="00BF4AB6" w:rsidRDefault="00BF4AB6" w:rsidP="0040258F">
      <w:pPr>
        <w:numPr>
          <w:ilvl w:val="0"/>
          <w:numId w:val="3"/>
        </w:numPr>
        <w:ind w:hanging="360"/>
        <w:contextualSpacing/>
      </w:pPr>
      <w:r w:rsidRPr="00BF4AB6">
        <w:t xml:space="preserve">Miért nem kell részletesen megadnunk egy völgy simasági jelleghatárait egy olyan 2D hidrodinamikai modellben, amellyel egy </w:t>
      </w:r>
      <w:r w:rsidR="00760AEE">
        <w:t>dombvidéki</w:t>
      </w:r>
      <w:r w:rsidRPr="00BF4AB6">
        <w:t xml:space="preserve"> víztározó gátjának tönkremenetelét szimulálnánk? </w:t>
      </w:r>
    </w:p>
    <w:p w14:paraId="5CD6BA40" w14:textId="77777777" w:rsidR="00D62AEF" w:rsidRPr="00BF4AB6" w:rsidRDefault="00BF4AB6">
      <w:pPr>
        <w:pStyle w:val="Cmsor1"/>
      </w:pPr>
      <w:r w:rsidRPr="00BF4AB6">
        <w:t>Felszíni vizek 3D modellezésének matematikai alapjai</w:t>
      </w:r>
    </w:p>
    <w:p w14:paraId="34B41A18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t>Írja fel a</w:t>
      </w:r>
      <w:r w:rsidR="00A8616C">
        <w:t>z</w:t>
      </w:r>
      <w:r w:rsidRPr="00BF4AB6">
        <w:t xml:space="preserve"> </w:t>
      </w:r>
      <w:r w:rsidR="00A8616C">
        <w:t xml:space="preserve">összenyomhatatlan </w:t>
      </w:r>
      <w:r w:rsidRPr="00BF4AB6">
        <w:t xml:space="preserve">áramlásokat leíró </w:t>
      </w:r>
      <w:r w:rsidR="00A8616C">
        <w:t xml:space="preserve">3D </w:t>
      </w:r>
      <w:r w:rsidRPr="00BF4AB6">
        <w:t>alapegyenleteket és értelmezze a benne szereplő tagokat!</w:t>
      </w:r>
    </w:p>
    <w:p w14:paraId="7C59D352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t>Mi az elvi különbség az áramlások közvetlen numerikus szimuláció (DNS), nagy örvény szimuláció (LES) és a Reynolds átlagolt alapú leírása között?</w:t>
      </w:r>
    </w:p>
    <w:p w14:paraId="1D0CF15E" w14:textId="77777777" w:rsidR="00D62AEF" w:rsidRPr="00BF4AB6" w:rsidRDefault="00BF4AB6" w:rsidP="0040258F">
      <w:pPr>
        <w:numPr>
          <w:ilvl w:val="0"/>
          <w:numId w:val="3"/>
        </w:numPr>
        <w:ind w:hanging="360"/>
        <w:contextualSpacing/>
      </w:pPr>
      <w:r w:rsidRPr="00BF4AB6">
        <w:t xml:space="preserve">Milyen egyszerűsítéseket alkalmazunk a RANS leírással a </w:t>
      </w:r>
      <w:proofErr w:type="spellStart"/>
      <w:r w:rsidRPr="00BF4AB6">
        <w:t>Navier-Stokes</w:t>
      </w:r>
      <w:proofErr w:type="spellEnd"/>
      <w:r w:rsidRPr="00BF4AB6">
        <w:t xml:space="preserve"> egyenletekhez képest? </w:t>
      </w:r>
    </w:p>
    <w:p w14:paraId="1494714D" w14:textId="77777777" w:rsidR="00D62AEF" w:rsidRPr="00BF4AB6" w:rsidRDefault="00BF4AB6">
      <w:pPr>
        <w:pStyle w:val="Cmsor1"/>
      </w:pPr>
      <w:r w:rsidRPr="00BF4AB6">
        <w:t>3D RANS modellezés alkalmazásai</w:t>
      </w:r>
    </w:p>
    <w:p w14:paraId="1DCB5BC2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t>3D áramlási modellek alkalmazási területei, indoklással.</w:t>
      </w:r>
    </w:p>
    <w:p w14:paraId="1D8BF194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t>Milyen paraméterekkel írjuk le szokásosan a turbulencia hatását a RANS modelleknél? Milyen vizsgálatoknál van ennek szerepe?</w:t>
      </w:r>
    </w:p>
    <w:p w14:paraId="1CBF74EA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t>Hogyan definiáljuk a peremfeltételeket (befolyá</w:t>
      </w:r>
      <w:r w:rsidR="00C128FA">
        <w:t>si szelvény, kifolyási szelvény, mederfelszín, szabad</w:t>
      </w:r>
      <w:r w:rsidRPr="00BF4AB6">
        <w:t>felszín) egy 3D folyómodellnél?</w:t>
      </w:r>
    </w:p>
    <w:p w14:paraId="77F4E6AF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t xml:space="preserve">Milyen vizsgálatoknál értékelődik fel a másodlagos áramlási struktúrák </w:t>
      </w:r>
      <w:proofErr w:type="spellStart"/>
      <w:r w:rsidRPr="00BF4AB6">
        <w:t>modellezhetősége</w:t>
      </w:r>
      <w:proofErr w:type="spellEnd"/>
      <w:r w:rsidRPr="00BF4AB6">
        <w:t>?</w:t>
      </w:r>
    </w:p>
    <w:p w14:paraId="0942B1D4" w14:textId="77777777" w:rsidR="00D62AEF" w:rsidRPr="00BF4AB6" w:rsidRDefault="00BF4AB6" w:rsidP="0040258F">
      <w:pPr>
        <w:numPr>
          <w:ilvl w:val="0"/>
          <w:numId w:val="3"/>
        </w:numPr>
        <w:ind w:hanging="360"/>
        <w:contextualSpacing/>
      </w:pPr>
      <w:r w:rsidRPr="00BF4AB6">
        <w:t>Milyen terepi mérési eljárásokkal és hogyan igazolna egy 3D folyómodellt?</w:t>
      </w:r>
    </w:p>
    <w:p w14:paraId="5EACB501" w14:textId="77777777" w:rsidR="00D62AEF" w:rsidRPr="00BF4AB6" w:rsidRDefault="00BF4AB6">
      <w:pPr>
        <w:pStyle w:val="Cmsor1"/>
      </w:pPr>
      <w:r w:rsidRPr="00BF4AB6">
        <w:t xml:space="preserve">3D </w:t>
      </w:r>
      <w:r w:rsidR="00C128FA">
        <w:t xml:space="preserve">folyami </w:t>
      </w:r>
      <w:r w:rsidRPr="00BF4AB6">
        <w:t>morfológiai modellezés</w:t>
      </w:r>
    </w:p>
    <w:p w14:paraId="22A8E0E6" w14:textId="77777777" w:rsidR="00D62AEF" w:rsidRPr="00A57DBC" w:rsidRDefault="00BF4AB6" w:rsidP="0040258F">
      <w:pPr>
        <w:numPr>
          <w:ilvl w:val="0"/>
          <w:numId w:val="3"/>
        </w:numPr>
        <w:spacing w:after="0"/>
        <w:ind w:hanging="360"/>
        <w:contextualSpacing/>
        <w:rPr>
          <w:strike/>
        </w:rPr>
      </w:pPr>
      <w:r w:rsidRPr="00A57DBC">
        <w:rPr>
          <w:strike/>
        </w:rPr>
        <w:t>Milyen paraméterek játszanak szerepet az áramlás és a mederfenék közötti kölcsönhatás leírásánál? Hogyan becsülhetők/modellezhetők?</w:t>
      </w:r>
    </w:p>
    <w:p w14:paraId="43C8A2DC" w14:textId="77777777" w:rsidR="00D62AEF" w:rsidRPr="00A57DBC" w:rsidRDefault="00BF4AB6" w:rsidP="0040258F">
      <w:pPr>
        <w:numPr>
          <w:ilvl w:val="0"/>
          <w:numId w:val="3"/>
        </w:numPr>
        <w:spacing w:after="0"/>
        <w:ind w:hanging="360"/>
        <w:contextualSpacing/>
        <w:rPr>
          <w:strike/>
        </w:rPr>
      </w:pPr>
      <w:r w:rsidRPr="00A57DBC">
        <w:rPr>
          <w:strike/>
        </w:rPr>
        <w:t xml:space="preserve">Mikor és miért fontos a mederformák hatása folyók </w:t>
      </w:r>
      <w:proofErr w:type="spellStart"/>
      <w:r w:rsidRPr="00A57DBC">
        <w:rPr>
          <w:strike/>
        </w:rPr>
        <w:t>morfodinamikai</w:t>
      </w:r>
      <w:proofErr w:type="spellEnd"/>
      <w:r w:rsidRPr="00A57DBC">
        <w:rPr>
          <w:strike/>
        </w:rPr>
        <w:t xml:space="preserve"> modellezésénél?</w:t>
      </w:r>
    </w:p>
    <w:p w14:paraId="031C9A75" w14:textId="77777777" w:rsidR="00D62AEF" w:rsidRPr="00A57DBC" w:rsidRDefault="00BF4AB6" w:rsidP="0040258F">
      <w:pPr>
        <w:numPr>
          <w:ilvl w:val="0"/>
          <w:numId w:val="3"/>
        </w:numPr>
        <w:spacing w:after="0"/>
        <w:ind w:hanging="360"/>
        <w:contextualSpacing/>
        <w:rPr>
          <w:strike/>
        </w:rPr>
      </w:pPr>
      <w:r w:rsidRPr="00A57DBC">
        <w:rPr>
          <w:strike/>
        </w:rPr>
        <w:t>Hogyan modellezzük a lebegtetett hordalék vándorlását 3D modelleknél? Hogyan becsülhető az ülepedési sebesség és a hordaléktranszport leírásában szereplő elkeveredési paraméter?</w:t>
      </w:r>
    </w:p>
    <w:p w14:paraId="7B5E2762" w14:textId="77777777" w:rsidR="00D62AEF" w:rsidRPr="00A57DBC" w:rsidRDefault="00BF4AB6" w:rsidP="0040258F">
      <w:pPr>
        <w:numPr>
          <w:ilvl w:val="0"/>
          <w:numId w:val="3"/>
        </w:numPr>
        <w:spacing w:after="0"/>
        <w:ind w:hanging="360"/>
        <w:contextualSpacing/>
        <w:rPr>
          <w:strike/>
        </w:rPr>
      </w:pPr>
      <w:r w:rsidRPr="00A57DBC">
        <w:rPr>
          <w:strike/>
        </w:rPr>
        <w:t xml:space="preserve">Milyen módon modellezhető a görgetett hordalékvándorlás? A leggyakoribb esetekben alkalmazott modelleknél milyen </w:t>
      </w:r>
      <w:proofErr w:type="spellStart"/>
      <w:r w:rsidRPr="00A57DBC">
        <w:rPr>
          <w:strike/>
        </w:rPr>
        <w:t>hidromorfológiai</w:t>
      </w:r>
      <w:proofErr w:type="spellEnd"/>
      <w:r w:rsidRPr="00A57DBC">
        <w:rPr>
          <w:strike/>
        </w:rPr>
        <w:t xml:space="preserve"> paraméterek ismerete nélkülözhetetlen?</w:t>
      </w:r>
    </w:p>
    <w:p w14:paraId="6619D33D" w14:textId="77777777" w:rsidR="00D62AEF" w:rsidRPr="00A57DBC" w:rsidRDefault="00BF4AB6" w:rsidP="0040258F">
      <w:pPr>
        <w:numPr>
          <w:ilvl w:val="0"/>
          <w:numId w:val="3"/>
        </w:numPr>
        <w:spacing w:after="0"/>
        <w:ind w:hanging="360"/>
        <w:contextualSpacing/>
        <w:rPr>
          <w:strike/>
        </w:rPr>
      </w:pPr>
      <w:r w:rsidRPr="00A57DBC">
        <w:rPr>
          <w:strike/>
        </w:rPr>
        <w:t xml:space="preserve">Milyen terepi vizsgálatokkal és hogyan tudjuk igazolni a </w:t>
      </w:r>
      <w:proofErr w:type="spellStart"/>
      <w:r w:rsidRPr="00A57DBC">
        <w:rPr>
          <w:strike/>
        </w:rPr>
        <w:t>morfodinamikai</w:t>
      </w:r>
      <w:proofErr w:type="spellEnd"/>
      <w:r w:rsidRPr="00A57DBC">
        <w:rPr>
          <w:strike/>
        </w:rPr>
        <w:t xml:space="preserve"> </w:t>
      </w:r>
      <w:r w:rsidRPr="00A57DBC">
        <w:rPr>
          <w:strike/>
        </w:rPr>
        <w:lastRenderedPageBreak/>
        <w:t>modelleket?</w:t>
      </w:r>
    </w:p>
    <w:p w14:paraId="07C9A6A7" w14:textId="77777777" w:rsidR="00D62AEF" w:rsidRPr="00A57DBC" w:rsidRDefault="00BF4AB6" w:rsidP="0040258F">
      <w:pPr>
        <w:numPr>
          <w:ilvl w:val="0"/>
          <w:numId w:val="3"/>
        </w:numPr>
        <w:ind w:hanging="360"/>
        <w:contextualSpacing/>
        <w:rPr>
          <w:strike/>
        </w:rPr>
      </w:pPr>
      <w:r w:rsidRPr="00A57DBC">
        <w:rPr>
          <w:strike/>
        </w:rPr>
        <w:t>Mutasson be tipikus alkalmazási területeket a 3D morfológiai modellekre!</w:t>
      </w:r>
    </w:p>
    <w:p w14:paraId="5E0AFFD3" w14:textId="77777777" w:rsidR="00D62AEF" w:rsidRPr="00BF4AB6" w:rsidRDefault="00BF4AB6">
      <w:pPr>
        <w:pStyle w:val="Cmsor1"/>
      </w:pPr>
      <w:r w:rsidRPr="00BF4AB6">
        <w:t xml:space="preserve">Tavi hidrodinamikai </w:t>
      </w:r>
      <w:r w:rsidR="004838DD">
        <w:t xml:space="preserve">és termodinamikai </w:t>
      </w:r>
      <w:r w:rsidRPr="00BF4AB6">
        <w:t>modellezés</w:t>
      </w:r>
    </w:p>
    <w:p w14:paraId="67053377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t xml:space="preserve">Feladatunk, hogy egy sekély tóra (pl. Balatonra) kell felállítani egy részletes, térbeli, </w:t>
      </w:r>
      <w:proofErr w:type="spellStart"/>
      <w:r w:rsidRPr="00BF4AB6">
        <w:t>instacionárius</w:t>
      </w:r>
      <w:proofErr w:type="spellEnd"/>
      <w:r w:rsidRPr="00BF4AB6">
        <w:t xml:space="preserve"> vízminőségi előrejelző rendszert. Milyen </w:t>
      </w:r>
      <w:r w:rsidR="00C128FA">
        <w:t>alkotórészekből</w:t>
      </w:r>
      <w:r w:rsidRPr="00BF4AB6">
        <w:t xml:space="preserve"> állítaná össze a modellrendszert? Mi</w:t>
      </w:r>
      <w:r w:rsidR="00C128FA">
        <w:t>lyen célt</w:t>
      </w:r>
      <w:r w:rsidRPr="00BF4AB6">
        <w:t xml:space="preserve"> szolgálnak </w:t>
      </w:r>
      <w:r w:rsidR="00C128FA">
        <w:t>ezek</w:t>
      </w:r>
      <w:r w:rsidRPr="00BF4AB6">
        <w:t xml:space="preserve"> (rövid leírással)? Milyen változókon, folyamatokon keresztül kapcsolódnak egymáshoz? </w:t>
      </w:r>
    </w:p>
    <w:p w14:paraId="4D94590F" w14:textId="77777777" w:rsidR="00D62AEF" w:rsidRPr="00BF4AB6" w:rsidRDefault="00BF4AB6" w:rsidP="0040258F">
      <w:pPr>
        <w:numPr>
          <w:ilvl w:val="0"/>
          <w:numId w:val="3"/>
        </w:numPr>
        <w:spacing w:after="0"/>
        <w:ind w:hanging="360"/>
        <w:contextualSpacing/>
      </w:pPr>
      <w:r w:rsidRPr="00BF4AB6">
        <w:t xml:space="preserve">Milyen statisztikai mutatókkal jellemezzük a szél keltette felszíni hullámzást? Miben különbözik egy tapasztalati képlet és egy numerikus hullámzásmodell? Mit értünk </w:t>
      </w:r>
      <w:proofErr w:type="spellStart"/>
      <w:r w:rsidRPr="00BF4AB6">
        <w:t>spektrálfelbontás</w:t>
      </w:r>
      <w:proofErr w:type="spellEnd"/>
      <w:r w:rsidRPr="00BF4AB6">
        <w:t xml:space="preserve"> alatt? A hullámzás mely folyamatainak leírását várjuk el egy hullámzásmodelltől?</w:t>
      </w:r>
    </w:p>
    <w:p w14:paraId="4F2985D1" w14:textId="77777777" w:rsidR="00D62AEF" w:rsidRDefault="00BF4AB6" w:rsidP="0040258F">
      <w:pPr>
        <w:numPr>
          <w:ilvl w:val="0"/>
          <w:numId w:val="3"/>
        </w:numPr>
        <w:ind w:hanging="360"/>
        <w:contextualSpacing/>
      </w:pPr>
      <w:r w:rsidRPr="00BF4AB6">
        <w:t>Sekély tavak vízmozgása modellezhető-e mélységintegrált 2D leírással? Mikor van szükség a 3D leírásra? Soroljon fel alkalmazási példákat mindkét esetre!</w:t>
      </w:r>
    </w:p>
    <w:p w14:paraId="06FF75F3" w14:textId="77777777" w:rsidR="00146BB2" w:rsidRPr="008471DB" w:rsidRDefault="00146BB2" w:rsidP="0040258F">
      <w:pPr>
        <w:numPr>
          <w:ilvl w:val="0"/>
          <w:numId w:val="3"/>
        </w:numPr>
        <w:ind w:hanging="360"/>
        <w:contextualSpacing/>
        <w:rPr>
          <w:strike/>
        </w:rPr>
      </w:pPr>
      <w:r w:rsidRPr="008471DB">
        <w:rPr>
          <w:strike/>
        </w:rPr>
        <w:t xml:space="preserve">Írja fel egy sekély tó energiamérlegét, és nevezze meg </w:t>
      </w:r>
      <w:proofErr w:type="gramStart"/>
      <w:r w:rsidRPr="008471DB">
        <w:rPr>
          <w:strike/>
        </w:rPr>
        <w:t>komponenseit</w:t>
      </w:r>
      <w:proofErr w:type="gramEnd"/>
      <w:r w:rsidRPr="008471DB">
        <w:rPr>
          <w:strike/>
        </w:rPr>
        <w:t>! Mire fordítódik a sugárzási energia? Mit értünk turbulens tömeg- és hőáramokon? Milyen műszereket helyezzünk ehhez az energiamérleg méréssel történő meghatározásához?</w:t>
      </w:r>
    </w:p>
    <w:p w14:paraId="115CA8A6" w14:textId="77777777" w:rsidR="0040258F" w:rsidRPr="00BF4AB6" w:rsidRDefault="0040258F" w:rsidP="0040258F">
      <w:pPr>
        <w:pStyle w:val="Cmsor1"/>
      </w:pPr>
      <w:bookmarkStart w:id="1" w:name="_gjdgxs" w:colFirst="0" w:colLast="0"/>
      <w:bookmarkEnd w:id="1"/>
      <w:r w:rsidRPr="00BF4AB6">
        <w:t>Valószínűségi modellezés</w:t>
      </w:r>
    </w:p>
    <w:p w14:paraId="2ABE92B7" w14:textId="527FA3F9" w:rsidR="0040258F" w:rsidRPr="00BF4AB6" w:rsidRDefault="0040258F" w:rsidP="0040258F">
      <w:pPr>
        <w:numPr>
          <w:ilvl w:val="0"/>
          <w:numId w:val="3"/>
        </w:numPr>
        <w:ind w:hanging="360"/>
        <w:contextualSpacing/>
      </w:pPr>
      <w:r w:rsidRPr="00BF4AB6">
        <w:t xml:space="preserve">Mi a Monte Carlo módszerrel való valószínűségi modellezés elve? </w:t>
      </w:r>
    </w:p>
    <w:p w14:paraId="6C0F48F9" w14:textId="77777777" w:rsidR="0040258F" w:rsidRPr="004E67AE" w:rsidRDefault="0040258F" w:rsidP="0040258F">
      <w:pPr>
        <w:numPr>
          <w:ilvl w:val="0"/>
          <w:numId w:val="3"/>
        </w:numPr>
        <w:ind w:hanging="360"/>
        <w:contextualSpacing/>
        <w:rPr>
          <w:strike/>
        </w:rPr>
      </w:pPr>
      <w:r w:rsidRPr="004E67AE">
        <w:rPr>
          <w:strike/>
        </w:rPr>
        <w:t>Hogyan modellezné egy tóban az N éves visszatérési idejű maximális hullámmagasságokat a part mentén?</w:t>
      </w:r>
    </w:p>
    <w:p w14:paraId="216F7823" w14:textId="77777777" w:rsidR="0040258F" w:rsidRDefault="0040258F" w:rsidP="0040258F">
      <w:pPr>
        <w:numPr>
          <w:ilvl w:val="0"/>
          <w:numId w:val="3"/>
        </w:numPr>
        <w:ind w:hanging="360"/>
        <w:contextualSpacing/>
      </w:pPr>
      <w:r>
        <w:t xml:space="preserve">Miért becsülheti jobban a </w:t>
      </w:r>
      <w:r w:rsidR="00760AEE">
        <w:t xml:space="preserve">több ezer éves </w:t>
      </w:r>
      <w:r>
        <w:t xml:space="preserve">mesterséges idősorral meghajtott Monte Carlo szimuláció a szélsőértékek valószínűségi eloszlását, mint </w:t>
      </w:r>
      <w:r w:rsidR="004E67AE">
        <w:t xml:space="preserve">a </w:t>
      </w:r>
      <w:r w:rsidR="00760AEE">
        <w:t xml:space="preserve">néhány évtizedes </w:t>
      </w:r>
      <w:r>
        <w:t>mért adatsorral meghajtott</w:t>
      </w:r>
      <w:r w:rsidR="00760AEE">
        <w:t>, figyelembe véve, hogy a mesterséges idősort a mért adatsor alapján generáljuk?</w:t>
      </w:r>
    </w:p>
    <w:p w14:paraId="4C609DF9" w14:textId="77777777" w:rsidR="0040258F" w:rsidRPr="00760AEE" w:rsidRDefault="0040258F" w:rsidP="00760AEE">
      <w:pPr>
        <w:numPr>
          <w:ilvl w:val="0"/>
          <w:numId w:val="3"/>
        </w:numPr>
        <w:ind w:hanging="360"/>
        <w:contextualSpacing/>
      </w:pPr>
      <w:r>
        <w:t>Vázoljon egy valószínűségi modellezési eljárást egy mellékfolyó torkolatánál épült árvízkapu hatáselemzésére, amellyel meghatározható</w:t>
      </w:r>
      <w:r w:rsidR="00760AEE">
        <w:t xml:space="preserve"> a várható </w:t>
      </w:r>
      <w:proofErr w:type="spellStart"/>
      <w:r w:rsidR="00760AEE">
        <w:t>árapasztó</w:t>
      </w:r>
      <w:proofErr w:type="spellEnd"/>
      <w:r w:rsidR="00760AEE">
        <w:t xml:space="preserve"> hatása</w:t>
      </w:r>
      <w:r>
        <w:t xml:space="preserve"> a mellékfolyón!</w:t>
      </w:r>
    </w:p>
    <w:p w14:paraId="31992955" w14:textId="77777777" w:rsidR="004E67AE" w:rsidRPr="00BF4AB6" w:rsidRDefault="004E67AE" w:rsidP="004E67AE">
      <w:pPr>
        <w:pStyle w:val="Cmsor1"/>
      </w:pPr>
      <w:r w:rsidRPr="00BF4AB6">
        <w:t>Numerikus megoldók gyorsítási eljárásai</w:t>
      </w:r>
    </w:p>
    <w:p w14:paraId="5BD36D7B" w14:textId="77777777" w:rsidR="00760AEE" w:rsidRPr="00BF4AB6" w:rsidRDefault="00760AEE" w:rsidP="00760AEE">
      <w:pPr>
        <w:numPr>
          <w:ilvl w:val="0"/>
          <w:numId w:val="3"/>
        </w:numPr>
        <w:ind w:hanging="360"/>
        <w:contextualSpacing/>
      </w:pPr>
      <w:r w:rsidRPr="00BF4AB6">
        <w:t>Ismertesse a 1D-2D modellek vonalmenti összekapcsolásának elvét</w:t>
      </w:r>
      <w:r>
        <w:t>, adjon példát</w:t>
      </w:r>
      <w:r w:rsidRPr="00BF4AB6">
        <w:t xml:space="preserve">! </w:t>
      </w:r>
    </w:p>
    <w:p w14:paraId="591BEC16" w14:textId="77777777" w:rsidR="00760AEE" w:rsidRPr="00BF4AB6" w:rsidRDefault="00760AEE" w:rsidP="00760AEE">
      <w:pPr>
        <w:numPr>
          <w:ilvl w:val="0"/>
          <w:numId w:val="3"/>
        </w:numPr>
        <w:ind w:hanging="360"/>
        <w:contextualSpacing/>
      </w:pPr>
      <w:r w:rsidRPr="00BF4AB6">
        <w:t xml:space="preserve">Ismertesse a 1D-2D modellek </w:t>
      </w:r>
      <w:r>
        <w:t>soros</w:t>
      </w:r>
      <w:r w:rsidRPr="00BF4AB6">
        <w:t xml:space="preserve"> összekapcsolásának elvét</w:t>
      </w:r>
      <w:r>
        <w:t>, adjon példát</w:t>
      </w:r>
      <w:r w:rsidRPr="00BF4AB6">
        <w:t xml:space="preserve">! </w:t>
      </w:r>
    </w:p>
    <w:p w14:paraId="1F3CF11E" w14:textId="77777777" w:rsidR="00760AEE" w:rsidRPr="00BF4AB6" w:rsidRDefault="00760AEE" w:rsidP="00760AEE">
      <w:pPr>
        <w:numPr>
          <w:ilvl w:val="0"/>
          <w:numId w:val="3"/>
        </w:numPr>
        <w:ind w:hanging="360"/>
        <w:contextualSpacing/>
      </w:pPr>
      <w:r w:rsidRPr="00BF4AB6">
        <w:t xml:space="preserve">Ismertesse a 1D-2D modellek </w:t>
      </w:r>
      <w:r>
        <w:t>beágyazott</w:t>
      </w:r>
      <w:r w:rsidRPr="00BF4AB6">
        <w:t xml:space="preserve"> összekapcsolásának elvét</w:t>
      </w:r>
      <w:r>
        <w:t>, adjon példát</w:t>
      </w:r>
      <w:r w:rsidRPr="00BF4AB6">
        <w:t xml:space="preserve">! </w:t>
      </w:r>
    </w:p>
    <w:p w14:paraId="7FFADFAA" w14:textId="77777777" w:rsidR="00760AEE" w:rsidRPr="00760AEE" w:rsidRDefault="00760AEE" w:rsidP="00760AEE">
      <w:pPr>
        <w:numPr>
          <w:ilvl w:val="0"/>
          <w:numId w:val="3"/>
        </w:numPr>
        <w:ind w:hanging="360"/>
        <w:contextualSpacing/>
        <w:rPr>
          <w:strike/>
        </w:rPr>
      </w:pPr>
      <w:r w:rsidRPr="00760AEE">
        <w:rPr>
          <w:strike/>
        </w:rPr>
        <w:t>Mi kell ahhoz, hogy egy implicit numerikus megoldó egy adott nempermanens szimulációt rövidebb idő alatt lefuttasson, mint ugyanannak a megoldónak az explicit változata?</w:t>
      </w:r>
    </w:p>
    <w:p w14:paraId="56637FCE" w14:textId="77777777" w:rsidR="00760AEE" w:rsidRPr="00760AEE" w:rsidRDefault="00760AEE" w:rsidP="00760AEE">
      <w:pPr>
        <w:numPr>
          <w:ilvl w:val="0"/>
          <w:numId w:val="3"/>
        </w:numPr>
        <w:ind w:hanging="360"/>
        <w:contextualSpacing/>
        <w:rPr>
          <w:strike/>
        </w:rPr>
      </w:pPr>
      <w:r w:rsidRPr="00760AEE">
        <w:rPr>
          <w:strike/>
        </w:rPr>
        <w:t xml:space="preserve">Mi a párhuzamos numerikus számítások alapelve? Miért fontos az, hogy a szálak közötti kommunikáció gyors legyen? Hogyan vesszük ezt figyelembe egy számítási rácsháló </w:t>
      </w:r>
      <w:proofErr w:type="spellStart"/>
      <w:r w:rsidRPr="00760AEE">
        <w:rPr>
          <w:strike/>
        </w:rPr>
        <w:t>particionálásakor</w:t>
      </w:r>
      <w:proofErr w:type="spellEnd"/>
      <w:r w:rsidRPr="00760AEE">
        <w:rPr>
          <w:strike/>
        </w:rPr>
        <w:t>?</w:t>
      </w:r>
    </w:p>
    <w:p w14:paraId="422AF633" w14:textId="77777777" w:rsidR="00760AEE" w:rsidRPr="00760AEE" w:rsidRDefault="00760AEE" w:rsidP="00760AEE">
      <w:pPr>
        <w:numPr>
          <w:ilvl w:val="0"/>
          <w:numId w:val="3"/>
        </w:numPr>
        <w:ind w:hanging="360"/>
        <w:contextualSpacing/>
        <w:rPr>
          <w:strike/>
        </w:rPr>
      </w:pPr>
      <w:r w:rsidRPr="00760AEE">
        <w:rPr>
          <w:strike/>
        </w:rPr>
        <w:lastRenderedPageBreak/>
        <w:t xml:space="preserve">Mi a statikus, ill. a dinamikus (megoldás-alapú) adaptív rácsfelbontás lényege? </w:t>
      </w:r>
    </w:p>
    <w:p w14:paraId="0533DFBE" w14:textId="77777777" w:rsidR="004E67AE" w:rsidRPr="0040258F" w:rsidRDefault="004E67AE" w:rsidP="00860909">
      <w:pPr>
        <w:ind w:left="720"/>
        <w:contextualSpacing/>
        <w:rPr>
          <w:strike/>
        </w:rPr>
      </w:pPr>
    </w:p>
    <w:sectPr w:rsidR="004E67AE" w:rsidRPr="0040258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0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0497EF" w14:textId="77777777" w:rsidR="003D1691" w:rsidRDefault="003D1691" w:rsidP="00A74A10">
      <w:pPr>
        <w:spacing w:after="0" w:line="240" w:lineRule="auto"/>
      </w:pPr>
      <w:r>
        <w:separator/>
      </w:r>
    </w:p>
  </w:endnote>
  <w:endnote w:type="continuationSeparator" w:id="0">
    <w:p w14:paraId="297E8CEA" w14:textId="77777777" w:rsidR="003D1691" w:rsidRDefault="003D1691" w:rsidP="00A74A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5E390" w14:textId="77777777" w:rsidR="00A74A10" w:rsidRDefault="00A74A10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FD9C1" w14:textId="77777777" w:rsidR="00A74A10" w:rsidRDefault="00A74A10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05C5B1" w14:textId="77777777" w:rsidR="00A74A10" w:rsidRDefault="00A74A10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49D7CE" w14:textId="77777777" w:rsidR="003D1691" w:rsidRDefault="003D1691" w:rsidP="00A74A10">
      <w:pPr>
        <w:spacing w:after="0" w:line="240" w:lineRule="auto"/>
      </w:pPr>
      <w:r>
        <w:separator/>
      </w:r>
    </w:p>
  </w:footnote>
  <w:footnote w:type="continuationSeparator" w:id="0">
    <w:p w14:paraId="6DD085B4" w14:textId="77777777" w:rsidR="003D1691" w:rsidRDefault="003D1691" w:rsidP="00A74A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C2002D" w14:textId="77777777" w:rsidR="00A74A10" w:rsidRDefault="00A74A10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439520" w14:textId="77777777" w:rsidR="00A74A10" w:rsidRDefault="00A74A10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915867" w14:textId="77777777" w:rsidR="00A74A10" w:rsidRDefault="00A74A10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9B3DEE"/>
    <w:multiLevelType w:val="multilevel"/>
    <w:tmpl w:val="3C0CFDA0"/>
    <w:lvl w:ilvl="0">
      <w:start w:val="5"/>
      <w:numFmt w:val="decimal"/>
      <w:lvlText w:val="%1."/>
      <w:lvlJc w:val="left"/>
      <w:pPr>
        <w:ind w:left="720" w:firstLine="360"/>
      </w:p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 w15:restartNumberingAfterBreak="0">
    <w:nsid w:val="3D5B1591"/>
    <w:multiLevelType w:val="multilevel"/>
    <w:tmpl w:val="04BCDC4A"/>
    <w:lvl w:ilvl="0">
      <w:start w:val="17"/>
      <w:numFmt w:val="decimal"/>
      <w:lvlText w:val="%1."/>
      <w:lvlJc w:val="left"/>
      <w:pPr>
        <w:ind w:left="360" w:firstLine="360"/>
      </w:pPr>
    </w:lvl>
    <w:lvl w:ilvl="1">
      <w:start w:val="1"/>
      <w:numFmt w:val="bullet"/>
      <w:lvlText w:val="o"/>
      <w:lvlJc w:val="left"/>
      <w:pPr>
        <w:ind w:left="108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6120"/>
      </w:pPr>
      <w:rPr>
        <w:rFonts w:ascii="Arial" w:eastAsia="Arial" w:hAnsi="Arial" w:cs="Arial"/>
      </w:rPr>
    </w:lvl>
  </w:abstractNum>
  <w:abstractNum w:abstractNumId="2" w15:restartNumberingAfterBreak="0">
    <w:nsid w:val="3E9A4EFE"/>
    <w:multiLevelType w:val="multilevel"/>
    <w:tmpl w:val="3D822A1A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62FB7DFE"/>
    <w:multiLevelType w:val="multilevel"/>
    <w:tmpl w:val="3D822A1A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UwNDU0tTAzNzRU0lEKTi0uzszPAykwrgUAjx1t7CwAAAA="/>
  </w:docVars>
  <w:rsids>
    <w:rsidRoot w:val="00D62AEF"/>
    <w:rsid w:val="00146BB2"/>
    <w:rsid w:val="00172921"/>
    <w:rsid w:val="00222F4D"/>
    <w:rsid w:val="00273EE9"/>
    <w:rsid w:val="00315AE3"/>
    <w:rsid w:val="003752CA"/>
    <w:rsid w:val="003D1691"/>
    <w:rsid w:val="0040258F"/>
    <w:rsid w:val="00410562"/>
    <w:rsid w:val="0042389B"/>
    <w:rsid w:val="004838DD"/>
    <w:rsid w:val="004B39BB"/>
    <w:rsid w:val="004E67AE"/>
    <w:rsid w:val="007236ED"/>
    <w:rsid w:val="00760AEE"/>
    <w:rsid w:val="00796E10"/>
    <w:rsid w:val="008471DB"/>
    <w:rsid w:val="00860909"/>
    <w:rsid w:val="008652CB"/>
    <w:rsid w:val="0096623D"/>
    <w:rsid w:val="00A57DBC"/>
    <w:rsid w:val="00A74A10"/>
    <w:rsid w:val="00A8616C"/>
    <w:rsid w:val="00AE1AE1"/>
    <w:rsid w:val="00B745A0"/>
    <w:rsid w:val="00BF4AB6"/>
    <w:rsid w:val="00C128FA"/>
    <w:rsid w:val="00D31FF5"/>
    <w:rsid w:val="00D62AEF"/>
    <w:rsid w:val="00DF62F1"/>
    <w:rsid w:val="00E22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28DA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hu-HU" w:eastAsia="hu-HU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rsid w:val="00B745A0"/>
    <w:rPr>
      <w:rFonts w:asciiTheme="minorHAnsi" w:hAnsiTheme="minorHAnsi"/>
      <w:sz w:val="24"/>
    </w:rPr>
  </w:style>
  <w:style w:type="paragraph" w:styleId="Cmsor1">
    <w:name w:val="heading 1"/>
    <w:basedOn w:val="Norml"/>
    <w:next w:val="Norml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Cmsor2">
    <w:name w:val="heading 2"/>
    <w:basedOn w:val="Norml"/>
    <w:next w:val="Norm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Cmsor3">
    <w:name w:val="heading 3"/>
    <w:basedOn w:val="Norml"/>
    <w:next w:val="Norm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Cmsor4">
    <w:name w:val="heading 4"/>
    <w:basedOn w:val="Norml"/>
    <w:next w:val="Norml"/>
    <w:pPr>
      <w:keepNext/>
      <w:keepLines/>
      <w:spacing w:before="240" w:after="40"/>
      <w:contextualSpacing/>
      <w:outlineLvl w:val="3"/>
    </w:pPr>
    <w:rPr>
      <w:b/>
      <w:szCs w:val="24"/>
    </w:rPr>
  </w:style>
  <w:style w:type="paragraph" w:styleId="Cmsor5">
    <w:name w:val="heading 5"/>
    <w:basedOn w:val="Norml"/>
    <w:next w:val="Norml"/>
    <w:pPr>
      <w:keepNext/>
      <w:keepLines/>
      <w:spacing w:before="220" w:after="40"/>
      <w:contextualSpacing/>
      <w:outlineLvl w:val="4"/>
    </w:pPr>
    <w:rPr>
      <w:b/>
    </w:rPr>
  </w:style>
  <w:style w:type="paragraph" w:styleId="Cmsor6">
    <w:name w:val="heading 6"/>
    <w:basedOn w:val="Norml"/>
    <w:next w:val="Norm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lcm">
    <w:name w:val="Subtitle"/>
    <w:basedOn w:val="Norml"/>
    <w:next w:val="Norm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aszerbekezds">
    <w:name w:val="List Paragraph"/>
    <w:basedOn w:val="Norml"/>
    <w:uiPriority w:val="34"/>
    <w:qFormat/>
    <w:rsid w:val="00222F4D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A74A1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A74A10"/>
  </w:style>
  <w:style w:type="paragraph" w:styleId="llb">
    <w:name w:val="footer"/>
    <w:basedOn w:val="Norml"/>
    <w:link w:val="llbChar"/>
    <w:uiPriority w:val="99"/>
    <w:unhideWhenUsed/>
    <w:rsid w:val="00A74A1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A74A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2. egyéni sém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F3C964-8B43-4917-A499-40E9B5555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61</Words>
  <Characters>5941</Characters>
  <Application>Microsoft Office Word</Application>
  <DocSecurity>0</DocSecurity>
  <Lines>49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5T09:52:00Z</dcterms:created>
  <dcterms:modified xsi:type="dcterms:W3CDTF">2022-12-15T11:00:00Z</dcterms:modified>
</cp:coreProperties>
</file>